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2B641" w14:textId="77777777" w:rsidR="008400D7" w:rsidRPr="00D927C8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begin"/>
      </w:r>
      <w:r w:rsidRPr="00D927C8">
        <w:rPr>
          <w:rFonts w:ascii="Arial Nova Cond" w:eastAsia="Times New Roman" w:hAnsi="Arial Nova Cond" w:cs="Times New Roman"/>
          <w:b/>
          <w:bCs/>
          <w:color w:val="0000FF"/>
          <w:sz w:val="24"/>
          <w:szCs w:val="24"/>
          <w:u w:val="single"/>
          <w:lang w:eastAsia="zh-CN"/>
        </w:rPr>
        <w:instrText xml:space="preserve"> HYPERLINK "http://www.bailii.org/" </w:instrText>
      </w:r>
      <w:r w:rsidRPr="00D927C8">
        <w:rPr>
          <w:rFonts w:ascii="Arial Nova Cond" w:eastAsia="Times New Roman" w:hAnsi="Arial Nova Cond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separate"/>
      </w:r>
      <w:r w:rsidRPr="00D927C8">
        <w:rPr>
          <w:rFonts w:ascii="Arial Nova Cond" w:eastAsia="Times New Roman" w:hAnsi="Arial Nova Cond" w:cs="Times New Roman"/>
          <w:b/>
          <w:bCs/>
          <w:color w:val="0000FF"/>
          <w:sz w:val="24"/>
          <w:szCs w:val="24"/>
          <w:u w:val="single"/>
          <w:lang w:eastAsia="zh-CN"/>
        </w:rPr>
        <w:t>http://www.bailii.org/</w:t>
      </w:r>
      <w:r w:rsidRPr="00D927C8">
        <w:rPr>
          <w:rFonts w:ascii="Arial Nova Cond" w:eastAsia="Times New Roman" w:hAnsi="Arial Nova Cond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end"/>
      </w:r>
    </w:p>
    <w:p w14:paraId="5B169B9A" w14:textId="77777777" w:rsidR="008400D7" w:rsidRPr="00D927C8" w:rsidRDefault="00B2473D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  <w:lang w:eastAsia="zh-CN"/>
        </w:rPr>
      </w:pPr>
      <w:hyperlink r:id="rId5" w:history="1">
        <w:r w:rsidR="008400D7" w:rsidRPr="00D927C8">
          <w:rPr>
            <w:rFonts w:ascii="Arial Nova Cond" w:eastAsia="SimSun" w:hAnsi="Arial Nova Cond" w:cs="Times New Roman"/>
            <w:b/>
            <w:color w:val="0000FF"/>
            <w:sz w:val="24"/>
            <w:szCs w:val="24"/>
            <w:u w:val="single"/>
            <w:lang w:eastAsia="zh-CN"/>
          </w:rPr>
          <w:t>https://www.bailii.org/ew/cases/EWCA/Crim/</w:t>
        </w:r>
      </w:hyperlink>
    </w:p>
    <w:p w14:paraId="0D5C416F" w14:textId="77777777" w:rsidR="008400D7" w:rsidRPr="00D927C8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  <w:lang w:eastAsia="zh-CN"/>
        </w:rPr>
      </w:pPr>
    </w:p>
    <w:p w14:paraId="2746F4AD" w14:textId="77777777" w:rsidR="008400D7" w:rsidRPr="00D927C8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b/>
          <w:bCs/>
          <w:color w:val="0D0D0D" w:themeColor="text1" w:themeTint="F2"/>
          <w:sz w:val="24"/>
          <w:szCs w:val="24"/>
          <w:lang w:eastAsia="zh-CN"/>
        </w:rPr>
        <w:t>England and Wales Court of Appeal (Criminal Division) Decisions</w:t>
      </w:r>
    </w:p>
    <w:p w14:paraId="7AAEB151" w14:textId="77777777" w:rsidR="008400D7" w:rsidRPr="00D927C8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Cond" w:eastAsia="Times New Roman" w:hAnsi="Arial Nova Cond" w:cs="Times New Roman"/>
          <w:b/>
          <w:bCs/>
          <w:color w:val="0D0D0D" w:themeColor="text1" w:themeTint="F2"/>
          <w:sz w:val="24"/>
          <w:szCs w:val="24"/>
          <w:lang w:eastAsia="zh-CN"/>
        </w:rPr>
      </w:pPr>
    </w:p>
    <w:p w14:paraId="1AD57C05" w14:textId="77777777" w:rsidR="008400D7" w:rsidRPr="00D927C8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Cond" w:eastAsia="Times New Roman" w:hAnsi="Arial Nova Cond" w:cs="Times New Roman"/>
          <w:b/>
          <w:bCs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b/>
          <w:bCs/>
          <w:color w:val="0D0D0D" w:themeColor="text1" w:themeTint="F2"/>
          <w:sz w:val="24"/>
          <w:szCs w:val="24"/>
          <w:lang w:eastAsia="zh-CN"/>
        </w:rPr>
        <w:t>2010 England and Wales Court of Appeal (Criminal Division) Decisions</w:t>
      </w:r>
    </w:p>
    <w:p w14:paraId="0B038E95" w14:textId="77777777" w:rsidR="008400D7" w:rsidRPr="00D927C8" w:rsidRDefault="008400D7" w:rsidP="008400D7">
      <w:pPr>
        <w:spacing w:before="100" w:beforeAutospacing="1" w:after="100" w:afterAutospacing="1" w:line="240" w:lineRule="auto"/>
        <w:outlineLvl w:val="2"/>
        <w:rPr>
          <w:rFonts w:ascii="Arial Nova Cond" w:eastAsia="Times New Roman" w:hAnsi="Arial Nova Cond" w:cs="Times New Roman"/>
          <w:bCs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bCs/>
          <w:color w:val="0D0D0D" w:themeColor="text1" w:themeTint="F2"/>
          <w:sz w:val="24"/>
          <w:szCs w:val="24"/>
          <w:lang w:eastAsia="zh-CN"/>
        </w:rPr>
        <w:t>January</w:t>
      </w:r>
    </w:p>
    <w:p w14:paraId="2281978A" w14:textId="77777777" w:rsidR="008400D7" w:rsidRPr="00D927C8" w:rsidRDefault="00B2473D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6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Bell, R. v </w:t>
        </w:r>
      </w:hyperlink>
      <w:hyperlink r:id="rId7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3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19 Januar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3D6C6D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09F3F74" w14:textId="77777777" w:rsidR="00EF6948" w:rsidRPr="00D927C8" w:rsidRDefault="00B2473D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8" w:history="1">
        <w:proofErr w:type="spellStart"/>
        <w:r w:rsidR="00EF6948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Jabar</w:t>
        </w:r>
        <w:proofErr w:type="spellEnd"/>
        <w:r w:rsidR="00EF6948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, R. v </w:t>
        </w:r>
      </w:hyperlink>
      <w:hyperlink r:id="rId9" w:tooltip="Link to BAILII version" w:history="1">
        <w:r w:rsidR="00EF6948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[2010] EWCA Crim 130</w:t>
        </w:r>
      </w:hyperlink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6 January 2010)</w:t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5852396E" w14:textId="77777777" w:rsidR="002F3EC0" w:rsidRPr="00D927C8" w:rsidRDefault="00B2473D" w:rsidP="008400D7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10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Mackay, R. v </w:t>
        </w:r>
      </w:hyperlink>
      <w:hyperlink r:id="rId1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67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1 Januar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NA</w:t>
      </w:r>
      <w:r w:rsidR="00D61F9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D61F9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5720734" w14:textId="77777777" w:rsidR="00EF6948" w:rsidRPr="00D927C8" w:rsidRDefault="00B2473D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12" w:history="1">
        <w:r w:rsidR="00EF6948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R v B </w:t>
        </w:r>
      </w:hyperlink>
      <w:hyperlink r:id="rId13" w:tooltip="Link to BAILII version" w:history="1">
        <w:r w:rsidR="00EF6948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[2010] EWCA Crim 4</w:t>
        </w:r>
      </w:hyperlink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1 January 2010)</w:t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F694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8B325A" w14:textId="77777777" w:rsidR="00F621FF" w:rsidRPr="00D927C8" w:rsidRDefault="00B2473D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14" w:history="1">
        <w:proofErr w:type="spellStart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Sabi</w:t>
        </w:r>
        <w:proofErr w:type="spellEnd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. v </w:t>
        </w:r>
      </w:hyperlink>
      <w:hyperlink r:id="rId15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80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19 Januar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D61F9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11178615" w14:textId="77777777" w:rsidR="00E228F5" w:rsidRPr="00D927C8" w:rsidRDefault="00E228F5" w:rsidP="00F621FF">
      <w:pPr>
        <w:spacing w:after="0" w:line="240" w:lineRule="auto"/>
        <w:ind w:left="72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</w:p>
    <w:p w14:paraId="4E7F8FDF" w14:textId="77777777" w:rsidR="008400D7" w:rsidRPr="00D927C8" w:rsidRDefault="008400D7" w:rsidP="008400D7">
      <w:pPr>
        <w:spacing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February</w:t>
      </w:r>
    </w:p>
    <w:p w14:paraId="0EBF395A" w14:textId="77777777" w:rsidR="001B28D5" w:rsidRPr="00D927C8" w:rsidRDefault="001B28D5" w:rsidP="008400D7">
      <w:pPr>
        <w:spacing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</w:p>
    <w:p w14:paraId="5907F548" w14:textId="1757EA04" w:rsidR="001B28D5" w:rsidRPr="00D927C8" w:rsidRDefault="00B2473D" w:rsidP="001B28D5">
      <w:pPr>
        <w:numPr>
          <w:ilvl w:val="0"/>
          <w:numId w:val="2"/>
        </w:numPr>
        <w:spacing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16" w:history="1">
        <w:r w:rsidR="001B28D5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RCPO v C </w:t>
        </w:r>
      </w:hyperlink>
      <w:hyperlink r:id="rId17" w:tooltip="Link to BAILII version" w:history="1">
        <w:r w:rsidR="001B28D5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[2010] EWCA Crim 97</w:t>
        </w:r>
      </w:hyperlink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5 February 2010)</w:t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28D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312049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Refused</w:t>
      </w:r>
      <w:bookmarkStart w:id="0" w:name="_GoBack"/>
      <w:bookmarkEnd w:id="0"/>
    </w:p>
    <w:p w14:paraId="21599EDA" w14:textId="77777777" w:rsidR="001B28D5" w:rsidRPr="00D927C8" w:rsidRDefault="001B28D5" w:rsidP="008400D7">
      <w:pPr>
        <w:spacing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</w:p>
    <w:p w14:paraId="062FE6EB" w14:textId="77777777" w:rsidR="008400D7" w:rsidRPr="00D927C8" w:rsidRDefault="008400D7" w:rsidP="008400D7">
      <w:pPr>
        <w:spacing w:before="100" w:beforeAutospacing="1"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March</w:t>
      </w:r>
    </w:p>
    <w:p w14:paraId="76BA710D" w14:textId="77777777" w:rsidR="008400D7" w:rsidRPr="00D927C8" w:rsidRDefault="008400D7" w:rsidP="008400D7">
      <w:pPr>
        <w:spacing w:before="100" w:beforeAutospacing="1" w:after="0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</w:p>
    <w:p w14:paraId="698FFBF4" w14:textId="77777777" w:rsidR="008400D7" w:rsidRPr="00D927C8" w:rsidRDefault="00B2473D" w:rsidP="008400D7">
      <w:pPr>
        <w:numPr>
          <w:ilvl w:val="0"/>
          <w:numId w:val="3"/>
        </w:numPr>
        <w:spacing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18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Broughton, R. v </w:t>
        </w:r>
      </w:hyperlink>
      <w:hyperlink r:id="rId19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549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4 March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C43725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Refused</w:t>
      </w:r>
    </w:p>
    <w:p w14:paraId="53C19FC6" w14:textId="77777777" w:rsidR="008400D7" w:rsidRPr="00D927C8" w:rsidRDefault="00B2473D" w:rsidP="008400D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20" w:history="1">
        <w:proofErr w:type="spellStart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Naish</w:t>
        </w:r>
        <w:proofErr w:type="spellEnd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. v </w:t>
        </w:r>
      </w:hyperlink>
      <w:hyperlink r:id="rId2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005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3 March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NA</w:t>
      </w:r>
      <w:r w:rsidR="00540F5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40F5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461B4A7E" w14:textId="77777777" w:rsidR="00983EE2" w:rsidRPr="00D927C8" w:rsidRDefault="00B2473D" w:rsidP="00983E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22" w:history="1">
        <w:r w:rsidR="00983EE2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Osborne, R v </w:t>
        </w:r>
      </w:hyperlink>
      <w:hyperlink r:id="rId23" w:tooltip="Link to BAILII version" w:history="1">
        <w:r w:rsidR="00983EE2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547</w:t>
        </w:r>
      </w:hyperlink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 xml:space="preserve"> (24 March 2010) </w:t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83EE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0059C44" w14:textId="77777777" w:rsidR="008400D7" w:rsidRPr="00D927C8" w:rsidRDefault="00B2473D" w:rsidP="008400D7">
      <w:pPr>
        <w:numPr>
          <w:ilvl w:val="0"/>
          <w:numId w:val="3"/>
        </w:numPr>
        <w:spacing w:before="100" w:beforeAutospacing="1" w:after="100" w:afterAutospacing="1" w:line="240" w:lineRule="auto"/>
        <w:ind w:right="-897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24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Weller, R. v </w:t>
        </w:r>
      </w:hyperlink>
      <w:hyperlink r:id="rId25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085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4 March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F617D4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1248A40A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April</w:t>
      </w:r>
    </w:p>
    <w:p w14:paraId="07C9C41D" w14:textId="77777777" w:rsidR="008400D7" w:rsidRPr="00D927C8" w:rsidRDefault="00B2473D" w:rsidP="008400D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26" w:history="1">
        <w:proofErr w:type="spellStart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Okuwa</w:t>
        </w:r>
        <w:proofErr w:type="spellEnd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. v </w:t>
        </w:r>
      </w:hyperlink>
      <w:hyperlink r:id="rId27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832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30 April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BF3F44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DNA</w:t>
      </w:r>
      <w:r w:rsidR="001B538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538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B538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755404" w14:textId="1BCCB33C" w:rsidR="008400D7" w:rsidRPr="00D927C8" w:rsidRDefault="008400D7" w:rsidP="00D34FD0">
      <w:pPr>
        <w:spacing w:before="100" w:beforeAutospacing="1" w:after="100" w:afterAutospacing="1" w:line="240" w:lineRule="auto"/>
        <w:ind w:left="720"/>
        <w:rPr>
          <w:rFonts w:ascii="Arial Nova Cond" w:eastAsia="SimSun" w:hAnsi="Arial Nova Cond" w:cs="Times New Roman"/>
          <w:color w:val="FF0000"/>
          <w:sz w:val="24"/>
          <w:szCs w:val="24"/>
          <w:lang w:eastAsia="zh-CN"/>
        </w:rPr>
      </w:pPr>
    </w:p>
    <w:p w14:paraId="4A25023B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May</w:t>
      </w:r>
    </w:p>
    <w:p w14:paraId="08D3770A" w14:textId="77777777" w:rsidR="0078582E" w:rsidRPr="00D927C8" w:rsidRDefault="00B2473D" w:rsidP="007858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28" w:history="1">
        <w:proofErr w:type="spellStart"/>
        <w:r w:rsidR="0078582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Baballa</w:t>
        </w:r>
        <w:proofErr w:type="spellEnd"/>
        <w:r w:rsidR="0078582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 v </w:t>
        </w:r>
      </w:hyperlink>
      <w:hyperlink r:id="rId29" w:tooltip="Link to BAILII version" w:history="1">
        <w:r w:rsidR="0078582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950</w:t>
        </w:r>
      </w:hyperlink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8 May 2010)</w:t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78582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338A79CC" w14:textId="77777777" w:rsidR="008400D7" w:rsidRPr="00D927C8" w:rsidRDefault="00B2473D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30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Connolly v R. </w:t>
        </w:r>
      </w:hyperlink>
      <w:hyperlink r:id="rId3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150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5 Ma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DNA</w:t>
      </w:r>
      <w:r w:rsidR="00101FC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26F65AB" w14:textId="77777777" w:rsidR="008400D7" w:rsidRPr="00D927C8" w:rsidRDefault="00B2473D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32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Miller v R </w:t>
        </w:r>
      </w:hyperlink>
      <w:hyperlink r:id="rId33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153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6 Ma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NA</w:t>
      </w:r>
      <w:r w:rsidR="00531FF4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31FF4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31FF4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69C33CD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June</w:t>
      </w:r>
    </w:p>
    <w:p w14:paraId="13D339B6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July</w:t>
      </w:r>
    </w:p>
    <w:p w14:paraId="2959AC7F" w14:textId="77777777" w:rsidR="008400D7" w:rsidRPr="00D927C8" w:rsidRDefault="00B2473D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34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Bagot, R. v </w:t>
        </w:r>
      </w:hyperlink>
      <w:hyperlink r:id="rId35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983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7 Jul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Fingerprint</w:t>
      </w:r>
      <w:r w:rsidR="0057297D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297D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703B5282" w14:textId="77777777" w:rsidR="000B3037" w:rsidRPr="00D927C8" w:rsidRDefault="00B2473D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36" w:history="1">
        <w:r w:rsidR="000B3037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Watts, R v (Rev 3) </w:t>
        </w:r>
      </w:hyperlink>
      <w:hyperlink r:id="rId37" w:tooltip="Link to BAILII version" w:history="1">
        <w:r w:rsidR="000B3037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[2010] EWCA Crim 1824</w:t>
        </w:r>
      </w:hyperlink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3 July 2010)</w:t>
      </w:r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0B303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2ED94548" w14:textId="77777777" w:rsidR="008400D7" w:rsidRPr="00D927C8" w:rsidRDefault="00B2473D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38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Weston, R v </w:t>
        </w:r>
      </w:hyperlink>
      <w:hyperlink r:id="rId39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1576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8 July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B7404A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Retrial</w:t>
      </w:r>
    </w:p>
    <w:p w14:paraId="60439EF7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August</w:t>
      </w:r>
    </w:p>
    <w:p w14:paraId="1D365255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September</w:t>
      </w:r>
    </w:p>
    <w:p w14:paraId="4801503C" w14:textId="77777777" w:rsidR="008400D7" w:rsidRPr="00D927C8" w:rsidRDefault="00B2473D" w:rsidP="008400D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40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Harding, R. v </w:t>
        </w:r>
      </w:hyperlink>
      <w:hyperlink r:id="rId4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145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3 Septem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3604D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56FE0F7" w14:textId="77777777" w:rsidR="008400D7" w:rsidRPr="00D927C8" w:rsidRDefault="00B2473D" w:rsidP="00C24A50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42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Simpson, R. v </w:t>
        </w:r>
      </w:hyperlink>
      <w:hyperlink r:id="rId43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266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3 Septem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DNA</w:t>
      </w:r>
      <w:r w:rsidR="003604D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3604D8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0165565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lastRenderedPageBreak/>
        <w:t>October</w:t>
      </w:r>
    </w:p>
    <w:p w14:paraId="53D6F2A9" w14:textId="77777777" w:rsidR="008400D7" w:rsidRPr="00D927C8" w:rsidRDefault="00B2473D" w:rsidP="00631716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44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SB, R. v </w:t>
        </w:r>
      </w:hyperlink>
      <w:hyperlink r:id="rId45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620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7 Octo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7828179B" w14:textId="77777777" w:rsidR="008400D7" w:rsidRPr="00D927C8" w:rsidRDefault="00B2473D" w:rsidP="00631716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46" w:history="1">
        <w:proofErr w:type="spellStart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Wenton</w:t>
        </w:r>
        <w:proofErr w:type="spellEnd"/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. v </w:t>
        </w:r>
      </w:hyperlink>
      <w:hyperlink r:id="rId47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361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4 Octo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ingerprint</w:t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9C56DC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351E89D3" w14:textId="77777777" w:rsidR="00C450FB" w:rsidRPr="00D927C8" w:rsidRDefault="00B2473D" w:rsidP="00631716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48" w:history="1">
        <w:r w:rsidR="00C450FB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Yam v R. </w:t>
        </w:r>
      </w:hyperlink>
      <w:hyperlink r:id="rId49" w:tooltip="Link to BAILII version" w:history="1">
        <w:r w:rsidR="00C450FB" w:rsidRPr="00D927C8">
          <w:rPr>
            <w:rStyle w:val="Hyperlink"/>
            <w:rFonts w:ascii="Arial Nova Cond" w:eastAsia="SimSun" w:hAnsi="Arial Nova Cond" w:cs="Times New Roman"/>
            <w:color w:val="0D0D0D" w:themeColor="text1" w:themeTint="F2"/>
            <w:sz w:val="24"/>
            <w:szCs w:val="24"/>
            <w:lang w:eastAsia="zh-CN"/>
          </w:rPr>
          <w:t>[2010] EWCA Crim 2072</w:t>
        </w:r>
      </w:hyperlink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5 October 2010)</w:t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C450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Refused</w:t>
      </w:r>
    </w:p>
    <w:p w14:paraId="6F9A2882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November</w:t>
      </w:r>
    </w:p>
    <w:p w14:paraId="081100A9" w14:textId="77777777" w:rsidR="008400D7" w:rsidRPr="00D927C8" w:rsidRDefault="00B2473D" w:rsidP="00567374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50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C, R. v </w:t>
        </w:r>
      </w:hyperlink>
      <w:hyperlink r:id="rId5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578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4 Novem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A60D19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Granted</w:t>
      </w:r>
    </w:p>
    <w:p w14:paraId="0F530992" w14:textId="77777777" w:rsidR="00410E5E" w:rsidRPr="00D927C8" w:rsidRDefault="00B2473D" w:rsidP="00567374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52" w:history="1">
        <w:r w:rsidR="00410E5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Joseph v R. </w:t>
        </w:r>
      </w:hyperlink>
      <w:hyperlink r:id="rId53" w:tooltip="Link to BAILII version" w:history="1">
        <w:r w:rsidR="00410E5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580</w:t>
        </w:r>
      </w:hyperlink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11 November 2010)</w:t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FA2E606" w14:textId="77777777" w:rsidR="00410E5E" w:rsidRPr="00D927C8" w:rsidRDefault="00B2473D" w:rsidP="00567374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54" w:history="1">
        <w:r w:rsidR="00410E5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PR, R v </w:t>
        </w:r>
      </w:hyperlink>
      <w:hyperlink r:id="rId55" w:tooltip="Link to BAILII version" w:history="1">
        <w:r w:rsidR="00410E5E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741</w:t>
        </w:r>
      </w:hyperlink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4 November 2010)</w:t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410E5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75F7908" w14:textId="77777777" w:rsidR="008400D7" w:rsidRPr="00D927C8" w:rsidRDefault="008400D7" w:rsidP="008400D7">
      <w:pPr>
        <w:spacing w:before="100" w:beforeAutospacing="1" w:after="100" w:afterAutospacing="1" w:line="240" w:lineRule="auto"/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</w:pPr>
      <w:r w:rsidRPr="00D927C8">
        <w:rPr>
          <w:rFonts w:ascii="Arial Nova Cond" w:eastAsia="Times New Roman" w:hAnsi="Arial Nova Cond" w:cs="Times New Roman"/>
          <w:color w:val="0D0D0D" w:themeColor="text1" w:themeTint="F2"/>
          <w:sz w:val="24"/>
          <w:szCs w:val="24"/>
          <w:lang w:eastAsia="zh-CN"/>
        </w:rPr>
        <w:t>December</w:t>
      </w:r>
    </w:p>
    <w:p w14:paraId="14B2DD55" w14:textId="77777777" w:rsidR="00575A90" w:rsidRPr="00D927C8" w:rsidRDefault="00B2473D" w:rsidP="00DE0D3C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56" w:history="1">
        <w:r w:rsidR="00575A90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Ahmed v R. </w:t>
        </w:r>
      </w:hyperlink>
      <w:hyperlink r:id="rId57" w:tooltip="Link to BAILII version" w:history="1">
        <w:r w:rsidR="00575A90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899</w:t>
        </w:r>
      </w:hyperlink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14 December 2010)</w:t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2CE1CCEA" w14:textId="77777777" w:rsidR="00575A90" w:rsidRPr="00D927C8" w:rsidRDefault="00B2473D" w:rsidP="00DE0D3C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58" w:history="1">
        <w:proofErr w:type="spellStart"/>
        <w:r w:rsidR="00575A90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Akinrele</w:t>
        </w:r>
        <w:proofErr w:type="spellEnd"/>
        <w:r w:rsidR="00575A90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, R. v </w:t>
        </w:r>
      </w:hyperlink>
      <w:hyperlink r:id="rId59" w:tooltip="Link to BAILII version" w:history="1">
        <w:r w:rsidR="00575A90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72</w:t>
        </w:r>
      </w:hyperlink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1 December 2010)</w:t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Expert</w:t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575A9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6D7EE7F9" w14:textId="77777777" w:rsidR="008400D7" w:rsidRPr="00D927C8" w:rsidRDefault="00B2473D" w:rsidP="00DE0D3C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60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Barron, R. v </w:t>
        </w:r>
      </w:hyperlink>
      <w:hyperlink r:id="rId61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50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21 Decem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</w:t>
      </w:r>
      <w:r w:rsidR="00B12812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1A0900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Dismissed</w:t>
      </w:r>
    </w:p>
    <w:p w14:paraId="389639C9" w14:textId="77777777" w:rsidR="00650927" w:rsidRPr="00D927C8" w:rsidRDefault="00B2473D" w:rsidP="00DE0D3C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62" w:history="1">
        <w:r w:rsidR="0065092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O' Shea v R. </w:t>
        </w:r>
      </w:hyperlink>
      <w:hyperlink r:id="rId63" w:tooltip="Link to BAILII version" w:history="1">
        <w:r w:rsidR="0065092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879</w:t>
        </w:r>
      </w:hyperlink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06 December 2010)</w:t>
      </w:r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</w:t>
      </w:r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65092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Dismissed</w:t>
      </w:r>
    </w:p>
    <w:p w14:paraId="7633B772" w14:textId="77777777" w:rsidR="008400D7" w:rsidRPr="00D927C8" w:rsidRDefault="00B2473D" w:rsidP="00DE0D3C">
      <w:pPr>
        <w:spacing w:before="100" w:beforeAutospacing="1" w:after="100" w:afterAutospacing="1" w:line="240" w:lineRule="auto"/>
        <w:ind w:left="360"/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</w:pPr>
      <w:hyperlink r:id="rId64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Pluck v R </w:t>
        </w:r>
      </w:hyperlink>
      <w:hyperlink r:id="rId65" w:tooltip="Link to BAILII version" w:history="1">
        <w:r w:rsidR="008400D7" w:rsidRPr="00D927C8">
          <w:rPr>
            <w:rFonts w:ascii="Arial Nova Cond" w:eastAsia="SimSun" w:hAnsi="Arial Nova Cond" w:cs="Times New Roman"/>
            <w:color w:val="0D0D0D" w:themeColor="text1" w:themeTint="F2"/>
            <w:sz w:val="24"/>
            <w:szCs w:val="24"/>
            <w:u w:val="single"/>
            <w:lang w:eastAsia="zh-CN"/>
          </w:rPr>
          <w:t>[2010] EWCA Crim 2936</w:t>
        </w:r>
      </w:hyperlink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 (15 December 2010)</w:t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8400D7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  <w:t>Forensic, Expert, DNA, Fingerprint</w:t>
      </w:r>
      <w:r w:rsidR="00ED4E3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0B03FB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ab/>
      </w:r>
      <w:r w:rsidR="00ED4E3E" w:rsidRPr="00D927C8">
        <w:rPr>
          <w:rFonts w:ascii="Arial Nova Cond" w:eastAsia="SimSun" w:hAnsi="Arial Nova Cond" w:cs="Times New Roman"/>
          <w:color w:val="0D0D0D" w:themeColor="text1" w:themeTint="F2"/>
          <w:sz w:val="24"/>
          <w:szCs w:val="24"/>
          <w:lang w:eastAsia="zh-CN"/>
        </w:rPr>
        <w:t>Dismissed</w:t>
      </w:r>
    </w:p>
    <w:p w14:paraId="3911920A" w14:textId="77777777" w:rsidR="008400D7" w:rsidRPr="00D927C8" w:rsidRDefault="008400D7">
      <w:pPr>
        <w:rPr>
          <w:rFonts w:ascii="Arial Nova Cond" w:hAnsi="Arial Nova Cond"/>
        </w:rPr>
      </w:pPr>
    </w:p>
    <w:sectPr w:rsidR="008400D7" w:rsidRPr="00D927C8" w:rsidSect="008400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9"/>
  </w:num>
  <w:num w:numId="5">
    <w:abstractNumId w:val="3"/>
  </w:num>
  <w:num w:numId="6">
    <w:abstractNumId w:val="11"/>
  </w:num>
  <w:num w:numId="7">
    <w:abstractNumId w:val="2"/>
  </w:num>
  <w:num w:numId="8">
    <w:abstractNumId w:val="0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7I0NzQ2MLQ0MzdU0lEKTi0uzszPAykwNKsFAFqBanMtAAAA"/>
  </w:docVars>
  <w:rsids>
    <w:rsidRoot w:val="008400D7"/>
    <w:rsid w:val="00001B5A"/>
    <w:rsid w:val="00064E00"/>
    <w:rsid w:val="000A680A"/>
    <w:rsid w:val="000B03FB"/>
    <w:rsid w:val="000B3037"/>
    <w:rsid w:val="000B51F0"/>
    <w:rsid w:val="000B77D2"/>
    <w:rsid w:val="000D4749"/>
    <w:rsid w:val="00101FC7"/>
    <w:rsid w:val="00102A39"/>
    <w:rsid w:val="00125C7A"/>
    <w:rsid w:val="001351CE"/>
    <w:rsid w:val="001516D9"/>
    <w:rsid w:val="001653E6"/>
    <w:rsid w:val="001A0900"/>
    <w:rsid w:val="001B28D5"/>
    <w:rsid w:val="001B5380"/>
    <w:rsid w:val="001C1AB2"/>
    <w:rsid w:val="001C2052"/>
    <w:rsid w:val="001C63D2"/>
    <w:rsid w:val="002359DD"/>
    <w:rsid w:val="00237093"/>
    <w:rsid w:val="002453E6"/>
    <w:rsid w:val="0025457D"/>
    <w:rsid w:val="00263975"/>
    <w:rsid w:val="002B1C72"/>
    <w:rsid w:val="002B5FF9"/>
    <w:rsid w:val="002E4F54"/>
    <w:rsid w:val="002F3EC0"/>
    <w:rsid w:val="002F79D7"/>
    <w:rsid w:val="00312049"/>
    <w:rsid w:val="003604D8"/>
    <w:rsid w:val="00380B82"/>
    <w:rsid w:val="00381736"/>
    <w:rsid w:val="003B35A5"/>
    <w:rsid w:val="003B788D"/>
    <w:rsid w:val="003D204E"/>
    <w:rsid w:val="003D6C6D"/>
    <w:rsid w:val="003F0C5F"/>
    <w:rsid w:val="003F5D84"/>
    <w:rsid w:val="00410E5E"/>
    <w:rsid w:val="00454C1D"/>
    <w:rsid w:val="004741E2"/>
    <w:rsid w:val="00474530"/>
    <w:rsid w:val="004915F3"/>
    <w:rsid w:val="004A7D9A"/>
    <w:rsid w:val="004E44FF"/>
    <w:rsid w:val="004F02B5"/>
    <w:rsid w:val="004F3C73"/>
    <w:rsid w:val="00510807"/>
    <w:rsid w:val="00531FF4"/>
    <w:rsid w:val="00540F5A"/>
    <w:rsid w:val="005552CA"/>
    <w:rsid w:val="005649D0"/>
    <w:rsid w:val="00567374"/>
    <w:rsid w:val="0057297D"/>
    <w:rsid w:val="00575A90"/>
    <w:rsid w:val="00585BAE"/>
    <w:rsid w:val="005D3A95"/>
    <w:rsid w:val="005F5377"/>
    <w:rsid w:val="006001A0"/>
    <w:rsid w:val="00604A64"/>
    <w:rsid w:val="00631716"/>
    <w:rsid w:val="00650927"/>
    <w:rsid w:val="00651864"/>
    <w:rsid w:val="00680977"/>
    <w:rsid w:val="00695B2D"/>
    <w:rsid w:val="006B1AF9"/>
    <w:rsid w:val="0070237D"/>
    <w:rsid w:val="00777056"/>
    <w:rsid w:val="0078582E"/>
    <w:rsid w:val="00796396"/>
    <w:rsid w:val="007E3737"/>
    <w:rsid w:val="007F50ED"/>
    <w:rsid w:val="00836FF2"/>
    <w:rsid w:val="008400D7"/>
    <w:rsid w:val="00851F89"/>
    <w:rsid w:val="008B06C2"/>
    <w:rsid w:val="008F207C"/>
    <w:rsid w:val="009216A9"/>
    <w:rsid w:val="00932F1C"/>
    <w:rsid w:val="009754BE"/>
    <w:rsid w:val="009771D0"/>
    <w:rsid w:val="00983EE2"/>
    <w:rsid w:val="00995BA1"/>
    <w:rsid w:val="009C56DC"/>
    <w:rsid w:val="009D47AC"/>
    <w:rsid w:val="009E17EF"/>
    <w:rsid w:val="00A04E06"/>
    <w:rsid w:val="00A60D19"/>
    <w:rsid w:val="00AB7290"/>
    <w:rsid w:val="00AD0E95"/>
    <w:rsid w:val="00AE4CB1"/>
    <w:rsid w:val="00B12812"/>
    <w:rsid w:val="00B137F9"/>
    <w:rsid w:val="00B234B2"/>
    <w:rsid w:val="00B2473D"/>
    <w:rsid w:val="00B27B14"/>
    <w:rsid w:val="00B50433"/>
    <w:rsid w:val="00B60134"/>
    <w:rsid w:val="00B7404A"/>
    <w:rsid w:val="00B9392A"/>
    <w:rsid w:val="00BE1C37"/>
    <w:rsid w:val="00BF3F44"/>
    <w:rsid w:val="00C24A50"/>
    <w:rsid w:val="00C268AB"/>
    <w:rsid w:val="00C43725"/>
    <w:rsid w:val="00C450FB"/>
    <w:rsid w:val="00C6615C"/>
    <w:rsid w:val="00CC0480"/>
    <w:rsid w:val="00CC5116"/>
    <w:rsid w:val="00CE66BC"/>
    <w:rsid w:val="00D3311E"/>
    <w:rsid w:val="00D34FD0"/>
    <w:rsid w:val="00D61F9A"/>
    <w:rsid w:val="00D927C8"/>
    <w:rsid w:val="00DA7523"/>
    <w:rsid w:val="00DD3E34"/>
    <w:rsid w:val="00DE0D3C"/>
    <w:rsid w:val="00E228F5"/>
    <w:rsid w:val="00E64D4C"/>
    <w:rsid w:val="00E76359"/>
    <w:rsid w:val="00ED4E3E"/>
    <w:rsid w:val="00EF6948"/>
    <w:rsid w:val="00F077C9"/>
    <w:rsid w:val="00F47555"/>
    <w:rsid w:val="00F60080"/>
    <w:rsid w:val="00F617D4"/>
    <w:rsid w:val="00F621FF"/>
    <w:rsid w:val="00F669F7"/>
    <w:rsid w:val="00F80666"/>
    <w:rsid w:val="00FC7260"/>
    <w:rsid w:val="00FD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55A98"/>
  <w15:chartTrackingRefBased/>
  <w15:docId w15:val="{17E3FBF9-7891-4953-8E76-D39BB425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00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0D7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8400D7"/>
  </w:style>
  <w:style w:type="paragraph" w:styleId="NormalWeb">
    <w:name w:val="Normal (Web)"/>
    <w:basedOn w:val="Normal"/>
    <w:uiPriority w:val="99"/>
    <w:semiHidden/>
    <w:unhideWhenUsed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8400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00D7"/>
    <w:rPr>
      <w:color w:val="800080"/>
      <w:u w:val="single"/>
    </w:rPr>
  </w:style>
  <w:style w:type="paragraph" w:customStyle="1" w:styleId="msonormal0">
    <w:name w:val="msonormal"/>
    <w:basedOn w:val="Normal"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621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83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0/832.html" TargetMode="External"/><Relationship Id="rId21" Type="http://schemas.openxmlformats.org/officeDocument/2006/relationships/hyperlink" Target="https://www.bailii.org/ew/cases/EWCA/Crim/2010/1005.html" TargetMode="External"/><Relationship Id="rId34" Type="http://schemas.openxmlformats.org/officeDocument/2006/relationships/hyperlink" Target="https://www.bailii.org/ew/cases/EWCA/Crim/2010/1983.html" TargetMode="External"/><Relationship Id="rId42" Type="http://schemas.openxmlformats.org/officeDocument/2006/relationships/hyperlink" Target="https://www.bailii.org/ew/cases/EWCA/Crim/2010/2266.html" TargetMode="External"/><Relationship Id="rId47" Type="http://schemas.openxmlformats.org/officeDocument/2006/relationships/hyperlink" Target="https://www.bailii.org/ew/cases/EWCA/Crim/2010/2361.html" TargetMode="External"/><Relationship Id="rId50" Type="http://schemas.openxmlformats.org/officeDocument/2006/relationships/hyperlink" Target="https://www.bailii.org/ew/cases/EWCA/Crim/2010/2578.html" TargetMode="External"/><Relationship Id="rId55" Type="http://schemas.openxmlformats.org/officeDocument/2006/relationships/hyperlink" Target="https://www.bailii.org/ew/cases/EWCA/Crim/2010/2741.html" TargetMode="External"/><Relationship Id="rId63" Type="http://schemas.openxmlformats.org/officeDocument/2006/relationships/hyperlink" Target="https://www.bailii.org/ew/cases/EWCA/Crim/2010/2879.html" TargetMode="External"/><Relationship Id="rId7" Type="http://schemas.openxmlformats.org/officeDocument/2006/relationships/hyperlink" Target="https://www.bailii.org/ew/cases/EWCA/Crim/2010/3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ailii.org/ew/cases/EWCA/Crim/2010/97.html" TargetMode="External"/><Relationship Id="rId29" Type="http://schemas.openxmlformats.org/officeDocument/2006/relationships/hyperlink" Target="https://www.bailii.org/ew/cases/EWCA/Crim/2010/1950.html" TargetMode="External"/><Relationship Id="rId11" Type="http://schemas.openxmlformats.org/officeDocument/2006/relationships/hyperlink" Target="https://www.bailii.org/ew/cases/EWCA/Crim/2010/167.html" TargetMode="External"/><Relationship Id="rId24" Type="http://schemas.openxmlformats.org/officeDocument/2006/relationships/hyperlink" Target="https://www.bailii.org/ew/cases/EWCA/Crim/2010/1085.html" TargetMode="External"/><Relationship Id="rId32" Type="http://schemas.openxmlformats.org/officeDocument/2006/relationships/hyperlink" Target="https://www.bailii.org/ew/cases/EWCA/Crim/2010/1153.html" TargetMode="External"/><Relationship Id="rId37" Type="http://schemas.openxmlformats.org/officeDocument/2006/relationships/hyperlink" Target="https://www.bailii.org/ew/cases/EWCA/Crim/2010/1824.html" TargetMode="External"/><Relationship Id="rId40" Type="http://schemas.openxmlformats.org/officeDocument/2006/relationships/hyperlink" Target="https://www.bailii.org/ew/cases/EWCA/Crim/2010/2145.html" TargetMode="External"/><Relationship Id="rId45" Type="http://schemas.openxmlformats.org/officeDocument/2006/relationships/hyperlink" Target="https://www.bailii.org/ew/cases/EWCA/Crim/2010/2620.html" TargetMode="External"/><Relationship Id="rId53" Type="http://schemas.openxmlformats.org/officeDocument/2006/relationships/hyperlink" Target="https://www.bailii.org/ew/cases/EWCA/Crim/2010/2580.html" TargetMode="External"/><Relationship Id="rId58" Type="http://schemas.openxmlformats.org/officeDocument/2006/relationships/hyperlink" Target="https://www.bailii.org/ew/cases/EWCA/Crim/2010/2972.html" TargetMode="External"/><Relationship Id="rId66" Type="http://schemas.openxmlformats.org/officeDocument/2006/relationships/fontTable" Target="fontTable.xml"/><Relationship Id="rId5" Type="http://schemas.openxmlformats.org/officeDocument/2006/relationships/hyperlink" Target="https://www.bailii.org/ew/cases/EWCA/Crim/" TargetMode="External"/><Relationship Id="rId61" Type="http://schemas.openxmlformats.org/officeDocument/2006/relationships/hyperlink" Target="https://www.bailii.org/ew/cases/EWCA/Crim/2010/2950.html" TargetMode="External"/><Relationship Id="rId19" Type="http://schemas.openxmlformats.org/officeDocument/2006/relationships/hyperlink" Target="https://www.bailii.org/ew/cases/EWCA/Crim/2010/549.html" TargetMode="External"/><Relationship Id="rId14" Type="http://schemas.openxmlformats.org/officeDocument/2006/relationships/hyperlink" Target="https://www.bailii.org/ew/cases/EWCA/Crim/2010/180.html" TargetMode="External"/><Relationship Id="rId22" Type="http://schemas.openxmlformats.org/officeDocument/2006/relationships/hyperlink" Target="https://www.bailii.org/ew/cases/EWCA/Crim/2010/547.html" TargetMode="External"/><Relationship Id="rId27" Type="http://schemas.openxmlformats.org/officeDocument/2006/relationships/hyperlink" Target="https://www.bailii.org/ew/cases/EWCA/Crim/2010/832.html" TargetMode="External"/><Relationship Id="rId30" Type="http://schemas.openxmlformats.org/officeDocument/2006/relationships/hyperlink" Target="https://www.bailii.org/ew/cases/EWCA/Crim/2010/1150.html" TargetMode="External"/><Relationship Id="rId35" Type="http://schemas.openxmlformats.org/officeDocument/2006/relationships/hyperlink" Target="https://www.bailii.org/ew/cases/EWCA/Crim/2010/1983.html" TargetMode="External"/><Relationship Id="rId43" Type="http://schemas.openxmlformats.org/officeDocument/2006/relationships/hyperlink" Target="https://www.bailii.org/ew/cases/EWCA/Crim/2010/2266.html" TargetMode="External"/><Relationship Id="rId48" Type="http://schemas.openxmlformats.org/officeDocument/2006/relationships/hyperlink" Target="https://www.bailii.org/ew/cases/EWCA/Crim/2010/2072.html" TargetMode="External"/><Relationship Id="rId56" Type="http://schemas.openxmlformats.org/officeDocument/2006/relationships/hyperlink" Target="https://www.bailii.org/ew/cases/EWCA/Crim/2010/2899.html" TargetMode="External"/><Relationship Id="rId64" Type="http://schemas.openxmlformats.org/officeDocument/2006/relationships/hyperlink" Target="https://www.bailii.org/ew/cases/EWCA/Crim/2010/2936.html" TargetMode="External"/><Relationship Id="rId8" Type="http://schemas.openxmlformats.org/officeDocument/2006/relationships/hyperlink" Target="https://www.bailii.org/ew/cases/EWCA/Crim/2010/130.html" TargetMode="External"/><Relationship Id="rId51" Type="http://schemas.openxmlformats.org/officeDocument/2006/relationships/hyperlink" Target="https://www.bailii.org/ew/cases/EWCA/Civ/2008/2578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bailii.org/ew/cases/EWCA/Crim/2010/4.html" TargetMode="External"/><Relationship Id="rId17" Type="http://schemas.openxmlformats.org/officeDocument/2006/relationships/hyperlink" Target="https://www.bailii.org/ew/cases/EWCA/Crim/2010/97.html" TargetMode="External"/><Relationship Id="rId25" Type="http://schemas.openxmlformats.org/officeDocument/2006/relationships/hyperlink" Target="https://www.bailii.org/ew/cases/EWCA/Crim/2010/1085.html" TargetMode="External"/><Relationship Id="rId33" Type="http://schemas.openxmlformats.org/officeDocument/2006/relationships/hyperlink" Target="https://www.bailii.org/ew/cases/EWCA/Crim/2010/1153.html" TargetMode="External"/><Relationship Id="rId38" Type="http://schemas.openxmlformats.org/officeDocument/2006/relationships/hyperlink" Target="https://www.bailii.org/ew/cases/EWCA/Crim/2010/1576.html" TargetMode="External"/><Relationship Id="rId46" Type="http://schemas.openxmlformats.org/officeDocument/2006/relationships/hyperlink" Target="https://www.bailii.org/ew/cases/EWCA/Crim/2010/2361.html" TargetMode="External"/><Relationship Id="rId59" Type="http://schemas.openxmlformats.org/officeDocument/2006/relationships/hyperlink" Target="https://www.bailii.org/ew/cases/EWCA/Crim/2010/2972.html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www.bailii.org/ew/cases/EWCA/Crim/2010/1005.html" TargetMode="External"/><Relationship Id="rId41" Type="http://schemas.openxmlformats.org/officeDocument/2006/relationships/hyperlink" Target="https://www.bailii.org/ew/cases/EWCA/Crim/2010/2145.html" TargetMode="External"/><Relationship Id="rId54" Type="http://schemas.openxmlformats.org/officeDocument/2006/relationships/hyperlink" Target="https://www.bailii.org/ew/cases/EWCA/Crim/2010/2741.html" TargetMode="External"/><Relationship Id="rId62" Type="http://schemas.openxmlformats.org/officeDocument/2006/relationships/hyperlink" Target="https://www.bailii.org/ew/cases/EWCA/Crim/2010/2879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ailii.org/ew/cases/EWCA/Crim/2010/3.html" TargetMode="External"/><Relationship Id="rId15" Type="http://schemas.openxmlformats.org/officeDocument/2006/relationships/hyperlink" Target="https://www.bailii.org/ew/cases/EWCA/Crim/2010/180.html" TargetMode="External"/><Relationship Id="rId23" Type="http://schemas.openxmlformats.org/officeDocument/2006/relationships/hyperlink" Target="https://www.bailii.org/ew/cases/EWCA/Crim/2010/547.html" TargetMode="External"/><Relationship Id="rId28" Type="http://schemas.openxmlformats.org/officeDocument/2006/relationships/hyperlink" Target="https://www.bailii.org/ew/cases/EWCA/Crim/2010/1950.html" TargetMode="External"/><Relationship Id="rId36" Type="http://schemas.openxmlformats.org/officeDocument/2006/relationships/hyperlink" Target="https://www.bailii.org/ew/cases/EWCA/Crim/2010/1824.html" TargetMode="External"/><Relationship Id="rId49" Type="http://schemas.openxmlformats.org/officeDocument/2006/relationships/hyperlink" Target="https://www.bailii.org/ew/cases/EWCA/Crim/2010/2072.html" TargetMode="External"/><Relationship Id="rId57" Type="http://schemas.openxmlformats.org/officeDocument/2006/relationships/hyperlink" Target="https://www.bailii.org/ew/cases/EWCA/Crim/2010/2899.html" TargetMode="External"/><Relationship Id="rId10" Type="http://schemas.openxmlformats.org/officeDocument/2006/relationships/hyperlink" Target="https://www.bailii.org/ew/cases/EWCA/Crim/2010/167.html" TargetMode="External"/><Relationship Id="rId31" Type="http://schemas.openxmlformats.org/officeDocument/2006/relationships/hyperlink" Target="https://www.bailii.org/ew/cases/EWCA/Crim/2010/1150.html" TargetMode="External"/><Relationship Id="rId44" Type="http://schemas.openxmlformats.org/officeDocument/2006/relationships/hyperlink" Target="https://www.bailii.org/ew/cases/EWCA/Crim/2010/2620.html" TargetMode="External"/><Relationship Id="rId52" Type="http://schemas.openxmlformats.org/officeDocument/2006/relationships/hyperlink" Target="https://www.bailii.org/ew/cases/EWCA/Crim/2010/2580.html" TargetMode="External"/><Relationship Id="rId60" Type="http://schemas.openxmlformats.org/officeDocument/2006/relationships/hyperlink" Target="https://www.bailii.org/ew/cases/EWCA/Crim/2010/2950.html" TargetMode="External"/><Relationship Id="rId65" Type="http://schemas.openxmlformats.org/officeDocument/2006/relationships/hyperlink" Target="https://www.bailii.org/ew/cases/EWCA/Crim/2010/2936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ailii.org/ew/cases/EWCA/Crim/2010/130.html" TargetMode="External"/><Relationship Id="rId13" Type="http://schemas.openxmlformats.org/officeDocument/2006/relationships/hyperlink" Target="https://www.bailii.org/ew/cases/EWCA/Crim/2010/4.html" TargetMode="External"/><Relationship Id="rId18" Type="http://schemas.openxmlformats.org/officeDocument/2006/relationships/hyperlink" Target="https://www.bailii.org/ew/cases/EWCA/Crim/2010/549.html" TargetMode="External"/><Relationship Id="rId39" Type="http://schemas.openxmlformats.org/officeDocument/2006/relationships/hyperlink" Target="https://www.bailii.org/ew/cases/EWCA/Crim/2010/15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89</Words>
  <Characters>677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7</cp:revision>
  <dcterms:created xsi:type="dcterms:W3CDTF">2020-01-25T04:59:00Z</dcterms:created>
  <dcterms:modified xsi:type="dcterms:W3CDTF">2020-05-10T13:00:00Z</dcterms:modified>
</cp:coreProperties>
</file>